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deba74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os procedimientos para creación y mantenimiento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as consideraciones para la implementación de las arquitecturas de referencia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89814e88-307f-4846-b1f5-1e6550b27d69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42:32Z</dcterms:created>
  <dcterms:modified xsi:type="dcterms:W3CDTF">2023-08-09T10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